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29A7" w:rsidRDefault="003369E6" w:rsidP="001E0354">
      <w:pPr>
        <w:spacing w:line="360" w:lineRule="auto"/>
      </w:pPr>
      <w:r>
        <w:tab/>
      </w:r>
      <w:r w:rsidR="00966AE1">
        <w:t xml:space="preserve">The company we are designing our database for is YELP. YELP is an American multinational corporation that runs a website and a mobile app that provide information about local businesses. Through Yelp, users can look up businesses by category and location; for example, coffee shops in downtown Boston. In addition to basic information about the business, Yelp also </w:t>
      </w:r>
      <w:r w:rsidR="00966AE1" w:rsidRPr="0000153B">
        <w:rPr>
          <w:noProof/>
        </w:rPr>
        <w:t>provide</w:t>
      </w:r>
      <w:r w:rsidR="0000153B">
        <w:rPr>
          <w:noProof/>
        </w:rPr>
        <w:t>s</w:t>
      </w:r>
      <w:r w:rsidR="00966AE1">
        <w:t xml:space="preserve"> user submitted</w:t>
      </w:r>
      <w:r>
        <w:t xml:space="preserve"> reviews and photos to help them in their decision process. </w:t>
      </w:r>
    </w:p>
    <w:p w:rsidR="003369E6" w:rsidRDefault="003369E6" w:rsidP="001E0354">
      <w:pPr>
        <w:spacing w:line="360" w:lineRule="auto"/>
      </w:pPr>
      <w:r>
        <w:tab/>
        <w:t>Our team members: Jeffery Cui, Minh Ho, and Gianni Jiang.</w:t>
      </w:r>
    </w:p>
    <w:p w:rsidR="003369E6" w:rsidRDefault="003369E6" w:rsidP="001E0354">
      <w:pPr>
        <w:spacing w:line="360" w:lineRule="auto"/>
      </w:pPr>
      <w:r>
        <w:tab/>
        <w:t>The image below is a ‘pseudo’ simplified version of Yelp’s entity-relationship diagram. We assumed that:</w:t>
      </w:r>
    </w:p>
    <w:p w:rsidR="003369E6" w:rsidRDefault="003369E6" w:rsidP="001E0354">
      <w:pPr>
        <w:pStyle w:val="ListParagraph"/>
        <w:numPr>
          <w:ilvl w:val="0"/>
          <w:numId w:val="1"/>
        </w:numPr>
        <w:spacing w:line="360" w:lineRule="auto"/>
      </w:pPr>
      <w:r>
        <w:t xml:space="preserve">All the businesses are in the US; therefore, we did not include a field for </w:t>
      </w:r>
      <w:r w:rsidR="0000153B" w:rsidRPr="0000153B">
        <w:rPr>
          <w:noProof/>
        </w:rPr>
        <w:t>“C</w:t>
      </w:r>
      <w:r w:rsidRPr="0000153B">
        <w:rPr>
          <w:noProof/>
        </w:rPr>
        <w:t>ountry</w:t>
      </w:r>
      <w:r w:rsidR="0000153B" w:rsidRPr="0000153B">
        <w:rPr>
          <w:noProof/>
        </w:rPr>
        <w:t>”</w:t>
      </w:r>
      <w:r>
        <w:t xml:space="preserve"> in the business table. </w:t>
      </w:r>
    </w:p>
    <w:p w:rsidR="003369E6" w:rsidRDefault="003369E6" w:rsidP="001E0354">
      <w:pPr>
        <w:pStyle w:val="ListParagraph"/>
        <w:numPr>
          <w:ilvl w:val="0"/>
          <w:numId w:val="1"/>
        </w:numPr>
        <w:spacing w:line="360" w:lineRule="auto"/>
      </w:pPr>
      <w:r>
        <w:t>Users must be registered to submit reviews and photos.</w:t>
      </w:r>
    </w:p>
    <w:p w:rsidR="003369E6" w:rsidRDefault="003369E6" w:rsidP="001E0354">
      <w:pPr>
        <w:pStyle w:val="ListParagraph"/>
        <w:numPr>
          <w:ilvl w:val="0"/>
          <w:numId w:val="1"/>
        </w:numPr>
        <w:spacing w:line="360" w:lineRule="auto"/>
      </w:pPr>
      <w:r>
        <w:t>1 to Many relationships:</w:t>
      </w:r>
    </w:p>
    <w:p w:rsidR="003369E6" w:rsidRDefault="003369E6" w:rsidP="001E0354">
      <w:pPr>
        <w:pStyle w:val="ListParagraph"/>
        <w:numPr>
          <w:ilvl w:val="1"/>
          <w:numId w:val="1"/>
        </w:numPr>
        <w:spacing w:line="360" w:lineRule="auto"/>
      </w:pPr>
      <w:r>
        <w:t>A business has many reviews and photos</w:t>
      </w:r>
    </w:p>
    <w:p w:rsidR="003369E6" w:rsidRDefault="003369E6" w:rsidP="001E0354">
      <w:pPr>
        <w:pStyle w:val="ListParagraph"/>
        <w:numPr>
          <w:ilvl w:val="1"/>
          <w:numId w:val="1"/>
        </w:numPr>
        <w:spacing w:line="360" w:lineRule="auto"/>
      </w:pPr>
      <w:r>
        <w:t>A user can submit many review and photos</w:t>
      </w:r>
    </w:p>
    <w:p w:rsidR="003369E6" w:rsidRDefault="003369E6" w:rsidP="001E0354">
      <w:pPr>
        <w:pStyle w:val="ListParagraph"/>
        <w:numPr>
          <w:ilvl w:val="1"/>
          <w:numId w:val="1"/>
        </w:numPr>
        <w:spacing w:line="360" w:lineRule="auto"/>
      </w:pPr>
      <w:r>
        <w:t>A category can include many businesses</w:t>
      </w:r>
    </w:p>
    <w:p w:rsidR="003369E6" w:rsidRDefault="001E0354" w:rsidP="001E0354">
      <w:r>
        <w:rPr>
          <w:noProof/>
        </w:rPr>
        <w:drawing>
          <wp:inline distT="0" distB="0" distL="0" distR="0" wp14:anchorId="1329AE4F" wp14:editId="5948E80C">
            <wp:extent cx="5124450" cy="41794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58465" cy="4207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*Picture – 1</w:t>
      </w:r>
    </w:p>
    <w:p w:rsidR="001E0354" w:rsidRDefault="001E0354" w:rsidP="001E0354">
      <w:bookmarkStart w:id="0" w:name="_GoBack"/>
      <w:bookmarkEnd w:id="0"/>
    </w:p>
    <w:sectPr w:rsidR="001E03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AB09D0"/>
    <w:multiLevelType w:val="hybridMultilevel"/>
    <w:tmpl w:val="5156E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7WwNDAzMzA3NjRS0lEKTi0uzszPAykwqgUAsBtKPSwAAAA="/>
  </w:docVars>
  <w:rsids>
    <w:rsidRoot w:val="00966AE1"/>
    <w:rsid w:val="0000153B"/>
    <w:rsid w:val="001E0354"/>
    <w:rsid w:val="003369E6"/>
    <w:rsid w:val="008E29A7"/>
    <w:rsid w:val="00966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6441A"/>
  <w15:chartTrackingRefBased/>
  <w15:docId w15:val="{D76AD663-68A1-4363-953F-52123B4A8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9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ni</dc:creator>
  <cp:keywords/>
  <dc:description/>
  <cp:lastModifiedBy>Gianni</cp:lastModifiedBy>
  <cp:revision>3</cp:revision>
  <dcterms:created xsi:type="dcterms:W3CDTF">2017-03-17T23:11:00Z</dcterms:created>
  <dcterms:modified xsi:type="dcterms:W3CDTF">2017-03-17T23:31:00Z</dcterms:modified>
</cp:coreProperties>
</file>